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B015" w14:textId="4F0ED471" w:rsidR="00B57FFC" w:rsidRDefault="00B57FFC" w:rsidP="000B2AEB">
      <w:pPr>
        <w:pStyle w:val="SPACER"/>
      </w:pPr>
      <w:r w:rsidRPr="007A5CE5">
        <w:rPr>
          <w:b/>
          <w:bCs/>
          <w:noProof/>
        </w:rPr>
        <w:drawing>
          <wp:inline distT="0" distB="0" distL="0" distR="0" wp14:anchorId="6CAC97AC" wp14:editId="7ED03881">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06F8C673" w14:textId="77777777" w:rsidR="00681A21" w:rsidRDefault="00681A21" w:rsidP="000B2AEB">
      <w:pPr>
        <w:pStyle w:val="SPACER"/>
      </w:pPr>
    </w:p>
    <w:p w14:paraId="16A33052" w14:textId="1D14259E" w:rsidR="00B57FFC" w:rsidRPr="00B57FFC" w:rsidRDefault="00B57FFC" w:rsidP="00B57FFC">
      <w:pPr>
        <w:pStyle w:val="SPACER"/>
        <w:jc w:val="center"/>
        <w:rPr>
          <w:b/>
          <w:color w:val="002D62" w:themeColor="background2"/>
          <w:sz w:val="28"/>
          <w:szCs w:val="28"/>
        </w:rPr>
      </w:pPr>
      <w:r w:rsidRPr="00B57FFC">
        <w:rPr>
          <w:b/>
          <w:color w:val="002D62" w:themeColor="background2"/>
          <w:sz w:val="28"/>
          <w:szCs w:val="28"/>
        </w:rPr>
        <w:t>NSSE 202</w:t>
      </w:r>
      <w:r w:rsidR="00877EB4">
        <w:rPr>
          <w:b/>
          <w:color w:val="002D62" w:themeColor="background2"/>
          <w:sz w:val="28"/>
          <w:szCs w:val="28"/>
        </w:rPr>
        <w:t>3</w:t>
      </w:r>
      <w:r w:rsidRPr="00B57FFC">
        <w:rPr>
          <w:b/>
          <w:color w:val="002D62" w:themeColor="background2"/>
          <w:sz w:val="28"/>
          <w:szCs w:val="28"/>
        </w:rPr>
        <w:t xml:space="preserve"> Data Codebooks</w:t>
      </w:r>
    </w:p>
    <w:p w14:paraId="13CC8F66" w14:textId="6572CD33" w:rsidR="00B57FFC" w:rsidRPr="00B57FFC" w:rsidRDefault="00B57FFC" w:rsidP="00B57FFC">
      <w:pPr>
        <w:pStyle w:val="SPACER"/>
        <w:jc w:val="center"/>
        <w:rPr>
          <w:b/>
          <w:color w:val="002D62" w:themeColor="background2"/>
          <w:sz w:val="40"/>
          <w:szCs w:val="40"/>
        </w:rPr>
        <w:sectPr w:rsidR="00B57FFC" w:rsidRPr="00B57FFC" w:rsidSect="00681A21">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720" w:right="720" w:bottom="720" w:left="720" w:header="432" w:footer="432" w:gutter="0"/>
          <w:cols w:num="2" w:space="144" w:equalWidth="0">
            <w:col w:w="2880" w:space="144"/>
            <w:col w:w="7776"/>
          </w:cols>
          <w:titlePg/>
          <w:docGrid w:linePitch="360"/>
        </w:sectPr>
      </w:pPr>
      <w:r w:rsidRPr="00B57FFC">
        <w:rPr>
          <w:b/>
          <w:color w:val="002D62" w:themeColor="background2"/>
          <w:sz w:val="40"/>
          <w:szCs w:val="40"/>
        </w:rPr>
        <w:t xml:space="preserve">Experiences with Writing </w:t>
      </w:r>
      <w:r w:rsidR="00681A21">
        <w:rPr>
          <w:b/>
          <w:color w:val="002D62" w:themeColor="background2"/>
          <w:sz w:val="40"/>
          <w:szCs w:val="40"/>
        </w:rPr>
        <w:t xml:space="preserve">Topical </w:t>
      </w:r>
      <w:r w:rsidRPr="00B57FFC">
        <w:rPr>
          <w:b/>
          <w:color w:val="002D62" w:themeColor="background2"/>
          <w:sz w:val="40"/>
          <w:szCs w:val="40"/>
        </w:rPr>
        <w:t>Module</w:t>
      </w:r>
    </w:p>
    <w:p w14:paraId="469FDEAA" w14:textId="547B3123" w:rsidR="00B119A6" w:rsidRPr="00B57FFC" w:rsidRDefault="00B119A6" w:rsidP="00B57FFC">
      <w:pPr>
        <w:pStyle w:val="SPACER"/>
      </w:pPr>
    </w:p>
    <w:p w14:paraId="38715994" w14:textId="30FF48CD" w:rsidR="001E27C9" w:rsidRDefault="001E27C9" w:rsidP="001F0AF5">
      <w:r w:rsidRPr="001E27C9">
        <w:t xml:space="preserve">This module is the result of an ongoing collaboration between NSSE and the Council of Writing Program Administrators. The questions touch on three aspects of good writing assignments—interactivity, meaning-making, and clarity. It complements questions on the core survey about how much writing students do, the nature of their course assignments, and perceived gains in written expression. (Similar FSSE set available.) </w:t>
      </w:r>
    </w:p>
    <w:p w14:paraId="662FB8CF" w14:textId="77777777" w:rsidR="001F0AF5" w:rsidRPr="00902BD0" w:rsidRDefault="001F0AF5" w:rsidP="000B2AEB">
      <w:pPr>
        <w:pStyle w:val="SPACER"/>
      </w:pPr>
    </w:p>
    <w:p w14:paraId="60D3904E" w14:textId="210EE980"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1E27C9">
        <w:t>WRI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r w:rsidR="00802C41">
        <w:br/>
      </w:r>
      <w:r w:rsidR="00802C41">
        <w:br/>
      </w:r>
      <w:r w:rsidR="00802C41"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5A6CD5">
      <w:pPr>
        <w:pStyle w:val="SPACER"/>
      </w:pPr>
    </w:p>
    <w:p w14:paraId="54FF870B" w14:textId="3AC86022" w:rsidR="00DE42E8" w:rsidRDefault="001E27C9" w:rsidP="00BB2758">
      <w:pPr>
        <w:pStyle w:val="SectionHead"/>
      </w:pPr>
      <w:r>
        <w:t>Experiences with Writing</w:t>
      </w:r>
      <w:r w:rsidR="00D82110">
        <w:t xml:space="preserve"> Module</w:t>
      </w:r>
    </w:p>
    <w:p w14:paraId="341CC049" w14:textId="0AE42992" w:rsidR="007319A3" w:rsidRPr="00BD2E53" w:rsidRDefault="00BD2E53" w:rsidP="007319A3">
      <w:pPr>
        <w:pStyle w:val="SPACER"/>
        <w:rPr>
          <w:sz w:val="20"/>
        </w:rPr>
      </w:pPr>
      <w:r>
        <w:rPr>
          <w:b/>
          <w:bCs/>
          <w:sz w:val="20"/>
        </w:rPr>
        <w:br/>
      </w:r>
      <w:proofErr w:type="gramStart"/>
      <w:r w:rsidR="007319A3" w:rsidRPr="00BD2E53">
        <w:rPr>
          <w:b/>
          <w:bCs/>
          <w:sz w:val="20"/>
        </w:rPr>
        <w:t>For the purpose of</w:t>
      </w:r>
      <w:proofErr w:type="gramEnd"/>
      <w:r w:rsidR="007319A3" w:rsidRPr="00BD2E53">
        <w:rPr>
          <w:b/>
          <w:bCs/>
          <w:sz w:val="20"/>
        </w:rPr>
        <w:t xml:space="preserve"> these questions, a </w:t>
      </w:r>
      <w:r w:rsidR="007319A3" w:rsidRPr="00BD2E53">
        <w:rPr>
          <w:b/>
          <w:bCs/>
          <w:i/>
          <w:iCs/>
          <w:sz w:val="20"/>
        </w:rPr>
        <w:t>writing assignment</w:t>
      </w:r>
      <w:r w:rsidR="007319A3" w:rsidRPr="00BD2E53">
        <w:rPr>
          <w:b/>
          <w:bCs/>
          <w:sz w:val="20"/>
        </w:rPr>
        <w:t xml:space="preserve"> is broadly defined to include not only written papers, but also lab reports, multimedia projects, blogs, online discussions, posters, PowerPoint presentations, and so on</w:t>
      </w:r>
      <w:r w:rsidR="007319A3" w:rsidRPr="00BD2E53">
        <w:rPr>
          <w:sz w:val="20"/>
        </w:rPr>
        <w:t>.</w:t>
      </w:r>
    </w:p>
    <w:p w14:paraId="303176B8" w14:textId="74A4389F" w:rsidR="00F753FB" w:rsidRDefault="00F753FB" w:rsidP="005A6CD5">
      <w:pPr>
        <w:pStyle w:val="SPACER"/>
      </w:pPr>
    </w:p>
    <w:p w14:paraId="0B9D6E77" w14:textId="230642D9" w:rsidR="00BE5678" w:rsidRDefault="00AC093D" w:rsidP="001E27C9">
      <w:pPr>
        <w:pStyle w:val="Heading1"/>
      </w:pPr>
      <w:r w:rsidRPr="00AC093D">
        <w:t>1</w:t>
      </w:r>
      <w:r w:rsidR="001E27C9">
        <w:t xml:space="preserve">. </w:t>
      </w:r>
      <w:r w:rsidR="001E27C9" w:rsidRPr="001E27C9">
        <w:t xml:space="preserve">During the current school year, for how many </w:t>
      </w:r>
      <w:r w:rsidR="001E27C9" w:rsidRPr="003B205E">
        <w:rPr>
          <w:i/>
        </w:rPr>
        <w:t>writing assignments</w:t>
      </w:r>
      <w:r w:rsidR="001E27C9" w:rsidRPr="001E27C9">
        <w:t xml:space="preserve"> have you done the following?</w:t>
      </w:r>
    </w:p>
    <w:p w14:paraId="37184919" w14:textId="31E2ADE2" w:rsidR="001E27C9" w:rsidRDefault="002C4537" w:rsidP="001E27C9">
      <w:pPr>
        <w:pStyle w:val="RESPONSE"/>
      </w:pPr>
      <w:r>
        <w:t xml:space="preserve">Response options: </w:t>
      </w:r>
      <w:r w:rsidR="001E27C9">
        <w:t>No writing assignments=1, Few writing assignments=2, Some writing assignments=3, Most writing assignments=4, All writing assignments=5</w:t>
      </w:r>
    </w:p>
    <w:p w14:paraId="3579C983" w14:textId="76D2F47E" w:rsidR="001E27C9" w:rsidRDefault="001E27C9" w:rsidP="001E27C9">
      <w:pPr>
        <w:pStyle w:val="ITEM"/>
      </w:pPr>
      <w:r>
        <w:t>a.</w:t>
      </w:r>
      <w:r>
        <w:tab/>
        <w:t>Talked with a classmate, friend, or family member to develop your ideas before starting your assignment</w:t>
      </w:r>
      <w:r>
        <w:tab/>
      </w:r>
      <w:r w:rsidR="002C4537">
        <w:t xml:space="preserve"> [</w:t>
      </w:r>
      <w:r w:rsidR="002C4537" w:rsidRPr="002C4537">
        <w:t>WRI01a</w:t>
      </w:r>
      <w:r w:rsidR="002C4537">
        <w:t>]</w:t>
      </w:r>
    </w:p>
    <w:p w14:paraId="1C3463CF" w14:textId="2ACA19BD" w:rsidR="001E27C9" w:rsidRDefault="001E27C9" w:rsidP="001E27C9">
      <w:pPr>
        <w:pStyle w:val="ITEM"/>
      </w:pPr>
      <w:r>
        <w:t>b.</w:t>
      </w:r>
      <w:r>
        <w:tab/>
        <w:t>Received feedback from a classmate, friend, or family member about a draft before t</w:t>
      </w:r>
      <w:r w:rsidR="002C4537">
        <w:t>urning in your final assignment [WRI01b]</w:t>
      </w:r>
    </w:p>
    <w:p w14:paraId="20E5BF0A" w14:textId="264A43F9" w:rsidR="001E27C9" w:rsidRDefault="001E27C9" w:rsidP="001E27C9">
      <w:pPr>
        <w:pStyle w:val="ITEM"/>
      </w:pPr>
      <w:r>
        <w:t>c.</w:t>
      </w:r>
      <w:r>
        <w:tab/>
        <w:t>Given feedback to a classmate about</w:t>
      </w:r>
      <w:r w:rsidR="002C4537">
        <w:t xml:space="preserve"> a draft or outline [WRI01c]</w:t>
      </w:r>
    </w:p>
    <w:p w14:paraId="28DE9702" w14:textId="474C38A5" w:rsidR="001E27C9" w:rsidRDefault="001E27C9" w:rsidP="001E27C9">
      <w:pPr>
        <w:pStyle w:val="ITEM"/>
      </w:pPr>
      <w:r>
        <w:t>d.</w:t>
      </w:r>
      <w:r>
        <w:tab/>
        <w:t>Summarized material you read such as articles, books, or online publications</w:t>
      </w:r>
      <w:r>
        <w:tab/>
      </w:r>
      <w:r w:rsidR="002C4537">
        <w:t xml:space="preserve"> [</w:t>
      </w:r>
      <w:r w:rsidR="002C4537" w:rsidRPr="002C4537">
        <w:t>WRI01</w:t>
      </w:r>
      <w:r w:rsidR="002C4537">
        <w:t>d]</w:t>
      </w:r>
    </w:p>
    <w:p w14:paraId="7E54004A" w14:textId="0A1E78E8" w:rsidR="001E27C9" w:rsidRDefault="001E27C9" w:rsidP="001E27C9">
      <w:pPr>
        <w:pStyle w:val="ITEM"/>
      </w:pPr>
      <w:r>
        <w:t>e.</w:t>
      </w:r>
      <w:r>
        <w:tab/>
        <w:t>Analyzed or evaluated something yo</w:t>
      </w:r>
      <w:r w:rsidR="002C4537">
        <w:t>u read, researched, or observed [WRI01e]</w:t>
      </w:r>
    </w:p>
    <w:p w14:paraId="779C0B8B" w14:textId="2CB159AD" w:rsidR="001E27C9" w:rsidRDefault="001E27C9" w:rsidP="001E27C9">
      <w:pPr>
        <w:pStyle w:val="ITEM"/>
      </w:pPr>
      <w:r>
        <w:t>f.</w:t>
      </w:r>
      <w:r>
        <w:tab/>
        <w:t>Described your methods or findings related to data you collected in lab or field work, a s</w:t>
      </w:r>
      <w:r w:rsidR="002C4537">
        <w:t>urvey project, etc.</w:t>
      </w:r>
      <w:r w:rsidR="002C4537" w:rsidRPr="002C4537">
        <w:t xml:space="preserve"> </w:t>
      </w:r>
      <w:r w:rsidR="002C4537">
        <w:t>[WRI01f]</w:t>
      </w:r>
    </w:p>
    <w:p w14:paraId="3873CCA8" w14:textId="29DAAAD3" w:rsidR="001E27C9" w:rsidRDefault="001E27C9" w:rsidP="001E27C9">
      <w:pPr>
        <w:pStyle w:val="ITEM"/>
      </w:pPr>
      <w:r>
        <w:t>g.</w:t>
      </w:r>
      <w:r>
        <w:tab/>
        <w:t>Argued a positi</w:t>
      </w:r>
      <w:r w:rsidR="002C4537">
        <w:t>on using evidence and reasoning [WRI01g]</w:t>
      </w:r>
    </w:p>
    <w:p w14:paraId="4D7F17EE" w14:textId="5E031113" w:rsidR="001E27C9" w:rsidRDefault="001E27C9" w:rsidP="001E27C9">
      <w:pPr>
        <w:pStyle w:val="ITEM"/>
      </w:pPr>
      <w:r>
        <w:t>h.</w:t>
      </w:r>
      <w:r>
        <w:tab/>
        <w:t>Explained in writing the meaning o</w:t>
      </w:r>
      <w:r w:rsidR="002C4537">
        <w:t>f numerical or statistical data</w:t>
      </w:r>
      <w:r w:rsidR="00146523">
        <w:t xml:space="preserve"> </w:t>
      </w:r>
      <w:r w:rsidR="002C4537">
        <w:t>[WRI01h]</w:t>
      </w:r>
    </w:p>
    <w:p w14:paraId="1FC5E991" w14:textId="2EB7B548" w:rsidR="001E27C9" w:rsidRDefault="001E27C9" w:rsidP="001E27C9">
      <w:pPr>
        <w:pStyle w:val="ITEM"/>
      </w:pPr>
      <w:proofErr w:type="spellStart"/>
      <w:r>
        <w:t>i</w:t>
      </w:r>
      <w:proofErr w:type="spellEnd"/>
      <w:r>
        <w:t>.</w:t>
      </w:r>
      <w:r>
        <w:tab/>
        <w:t>Written in the style and format of a specific field (engineer</w:t>
      </w:r>
      <w:r w:rsidR="002C4537">
        <w:t>ing, history, psychology, etc.)</w:t>
      </w:r>
      <w:r w:rsidR="00146523">
        <w:t xml:space="preserve"> </w:t>
      </w:r>
      <w:r w:rsidR="002C4537">
        <w:t>[WRI01i]</w:t>
      </w:r>
    </w:p>
    <w:p w14:paraId="155235BA" w14:textId="55CD00C3" w:rsidR="001E27C9" w:rsidRDefault="001E27C9" w:rsidP="001E27C9">
      <w:pPr>
        <w:pStyle w:val="ITEM"/>
      </w:pPr>
      <w:r>
        <w:t>j.</w:t>
      </w:r>
      <w:r>
        <w:tab/>
        <w:t xml:space="preserve">Addressed a real or imagined audience such as your classmates, </w:t>
      </w:r>
      <w:r w:rsidR="002C4537">
        <w:t>a politician, non-experts, etc.</w:t>
      </w:r>
      <w:r w:rsidR="00146523">
        <w:t xml:space="preserve"> </w:t>
      </w:r>
      <w:r w:rsidR="002C4537">
        <w:t>[WRI01j]</w:t>
      </w:r>
    </w:p>
    <w:p w14:paraId="5B05B414" w14:textId="50873639" w:rsidR="001E27C9" w:rsidRDefault="001E27C9" w:rsidP="002C4537">
      <w:pPr>
        <w:pStyle w:val="SPACER"/>
      </w:pPr>
    </w:p>
    <w:p w14:paraId="6E381307" w14:textId="2A7C28EA" w:rsidR="002C4537" w:rsidRDefault="002C4537" w:rsidP="002C4537">
      <w:pPr>
        <w:pStyle w:val="Heading1"/>
      </w:pPr>
      <w:r>
        <w:t xml:space="preserve">2. </w:t>
      </w:r>
      <w:r w:rsidRPr="002C4537">
        <w:t xml:space="preserve">During the current school year, for how many of your </w:t>
      </w:r>
      <w:r w:rsidRPr="00AE30F0">
        <w:rPr>
          <w:i/>
          <w:iCs/>
        </w:rPr>
        <w:t>writing assignments</w:t>
      </w:r>
      <w:r w:rsidRPr="002C4537">
        <w:t xml:space="preserve"> have your </w:t>
      </w:r>
      <w:r w:rsidRPr="00AE30F0">
        <w:rPr>
          <w:i/>
          <w:iCs/>
        </w:rPr>
        <w:t>instructors</w:t>
      </w:r>
      <w:r w:rsidRPr="002C4537">
        <w:t xml:space="preserve"> done the following?</w:t>
      </w:r>
    </w:p>
    <w:p w14:paraId="7413AF8E" w14:textId="77777777" w:rsidR="00146523" w:rsidRDefault="00146523" w:rsidP="00146523">
      <w:pPr>
        <w:pStyle w:val="RESPONSE"/>
      </w:pPr>
      <w:r>
        <w:t>Response options: No writing assignments=1, Few writing assignments=2, Some writing assignments=3, Most writing assignments=4, All writing assignments=5</w:t>
      </w:r>
    </w:p>
    <w:p w14:paraId="1E443D74" w14:textId="1238AD19" w:rsidR="00146523" w:rsidRDefault="00146523" w:rsidP="00146523">
      <w:pPr>
        <w:pStyle w:val="ITEM"/>
      </w:pPr>
      <w:r>
        <w:t>a.</w:t>
      </w:r>
      <w:r>
        <w:tab/>
        <w:t>Provided clear instructions describing what they wanted you to do</w:t>
      </w:r>
      <w:r w:rsidR="005C3C48">
        <w:t xml:space="preserve"> [</w:t>
      </w:r>
      <w:r w:rsidR="005C3C48" w:rsidRPr="005C3C48">
        <w:t>WRI02a</w:t>
      </w:r>
      <w:r w:rsidR="005C3C48">
        <w:t>]</w:t>
      </w:r>
    </w:p>
    <w:p w14:paraId="3AF650C0" w14:textId="53AC2FC3" w:rsidR="00146523" w:rsidRDefault="00146523" w:rsidP="00146523">
      <w:pPr>
        <w:pStyle w:val="ITEM"/>
      </w:pPr>
      <w:r>
        <w:t>b.</w:t>
      </w:r>
      <w:r>
        <w:tab/>
        <w:t>Explained in advanc</w:t>
      </w:r>
      <w:r w:rsidR="005C3C48">
        <w:t>e what they wanted you to learn [</w:t>
      </w:r>
      <w:r w:rsidR="005C3C48" w:rsidRPr="005C3C48">
        <w:t>WRI02</w:t>
      </w:r>
      <w:r w:rsidR="005C3C48">
        <w:t>b]</w:t>
      </w:r>
    </w:p>
    <w:p w14:paraId="783A6F19" w14:textId="58E54A58" w:rsidR="002C4537" w:rsidRPr="002C4537" w:rsidRDefault="00146523" w:rsidP="00146523">
      <w:pPr>
        <w:pStyle w:val="ITEM"/>
      </w:pPr>
      <w:r>
        <w:t>c.</w:t>
      </w:r>
      <w:r>
        <w:tab/>
        <w:t>Explained in advance the criteria they would use to grade your assignment</w:t>
      </w:r>
      <w:r w:rsidR="005C3C48">
        <w:t xml:space="preserve"> [WRI02c]</w:t>
      </w:r>
    </w:p>
    <w:sectPr w:rsidR="002C4537" w:rsidRPr="002C4537" w:rsidSect="00681A21">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CAED7" w14:textId="77777777" w:rsidR="00430D7D" w:rsidRDefault="00430D7D" w:rsidP="00BB2758">
      <w:r>
        <w:separator/>
      </w:r>
    </w:p>
  </w:endnote>
  <w:endnote w:type="continuationSeparator" w:id="0">
    <w:p w14:paraId="1ED5CCEE" w14:textId="77777777" w:rsidR="00430D7D" w:rsidRDefault="00430D7D"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1F2F8DDC"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3B5C25">
      <w:rPr>
        <w:sz w:val="18"/>
        <w:szCs w:val="18"/>
      </w:rPr>
      <w:t>2</w:t>
    </w:r>
    <w:r w:rsidR="00F55B5E">
      <w:rPr>
        <w:sz w:val="18"/>
        <w:szCs w:val="18"/>
      </w:rPr>
      <w:t>2</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B7684" w14:textId="77777777" w:rsidR="00430D7D" w:rsidRDefault="00430D7D" w:rsidP="00BB2758">
      <w:r>
        <w:separator/>
      </w:r>
    </w:p>
  </w:footnote>
  <w:footnote w:type="continuationSeparator" w:id="0">
    <w:p w14:paraId="5E294B9C" w14:textId="77777777" w:rsidR="00430D7D" w:rsidRDefault="00430D7D"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4E37D" w14:textId="23B9600C"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12" name="Picture 12"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355F391D" w:rsidR="00D82110" w:rsidRPr="00681A21" w:rsidRDefault="00D82110" w:rsidP="00146523">
    <w:pPr>
      <w:pStyle w:val="Header"/>
      <w:tabs>
        <w:tab w:val="clear" w:pos="4680"/>
        <w:tab w:val="clear" w:pos="9360"/>
        <w:tab w:val="left" w:pos="3600"/>
        <w:tab w:val="right" w:pos="10757"/>
      </w:tabs>
      <w:rPr>
        <w:sz w:val="1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B2AEB"/>
    <w:rsid w:val="000C7169"/>
    <w:rsid w:val="00117AF7"/>
    <w:rsid w:val="00132282"/>
    <w:rsid w:val="001328D3"/>
    <w:rsid w:val="00142D41"/>
    <w:rsid w:val="00146523"/>
    <w:rsid w:val="0015649A"/>
    <w:rsid w:val="001B5348"/>
    <w:rsid w:val="001C0731"/>
    <w:rsid w:val="001E27C9"/>
    <w:rsid w:val="001E3974"/>
    <w:rsid w:val="001F0AF5"/>
    <w:rsid w:val="002059FB"/>
    <w:rsid w:val="00226034"/>
    <w:rsid w:val="002345FA"/>
    <w:rsid w:val="002556B2"/>
    <w:rsid w:val="002559A4"/>
    <w:rsid w:val="00256C4A"/>
    <w:rsid w:val="002660C6"/>
    <w:rsid w:val="00292387"/>
    <w:rsid w:val="002A29F3"/>
    <w:rsid w:val="002A5145"/>
    <w:rsid w:val="002A6100"/>
    <w:rsid w:val="002C4537"/>
    <w:rsid w:val="0030303C"/>
    <w:rsid w:val="0031520C"/>
    <w:rsid w:val="00315D37"/>
    <w:rsid w:val="003223CC"/>
    <w:rsid w:val="003445D2"/>
    <w:rsid w:val="00360FD3"/>
    <w:rsid w:val="003A3146"/>
    <w:rsid w:val="003A469B"/>
    <w:rsid w:val="003A7788"/>
    <w:rsid w:val="003B205E"/>
    <w:rsid w:val="003B5C25"/>
    <w:rsid w:val="003C3145"/>
    <w:rsid w:val="003E555A"/>
    <w:rsid w:val="00430D7D"/>
    <w:rsid w:val="00434724"/>
    <w:rsid w:val="00452965"/>
    <w:rsid w:val="004628F4"/>
    <w:rsid w:val="00465102"/>
    <w:rsid w:val="00467054"/>
    <w:rsid w:val="00480200"/>
    <w:rsid w:val="0048159D"/>
    <w:rsid w:val="00486286"/>
    <w:rsid w:val="004D7421"/>
    <w:rsid w:val="004E1126"/>
    <w:rsid w:val="004F001D"/>
    <w:rsid w:val="005051A2"/>
    <w:rsid w:val="00506134"/>
    <w:rsid w:val="00514F02"/>
    <w:rsid w:val="00515A38"/>
    <w:rsid w:val="00516BDD"/>
    <w:rsid w:val="005329C4"/>
    <w:rsid w:val="00537BD9"/>
    <w:rsid w:val="00554E08"/>
    <w:rsid w:val="00556F6B"/>
    <w:rsid w:val="00580FA2"/>
    <w:rsid w:val="0058319B"/>
    <w:rsid w:val="005918EE"/>
    <w:rsid w:val="00595CA7"/>
    <w:rsid w:val="005A4B1E"/>
    <w:rsid w:val="005A6CD5"/>
    <w:rsid w:val="005B0C20"/>
    <w:rsid w:val="005B4F03"/>
    <w:rsid w:val="005C0ED9"/>
    <w:rsid w:val="005C308A"/>
    <w:rsid w:val="005C3C48"/>
    <w:rsid w:val="005C7689"/>
    <w:rsid w:val="00616BB2"/>
    <w:rsid w:val="006230B5"/>
    <w:rsid w:val="00624B9F"/>
    <w:rsid w:val="00643012"/>
    <w:rsid w:val="00643E6B"/>
    <w:rsid w:val="00681A21"/>
    <w:rsid w:val="00690E79"/>
    <w:rsid w:val="00693044"/>
    <w:rsid w:val="00697411"/>
    <w:rsid w:val="006A041D"/>
    <w:rsid w:val="006A17BB"/>
    <w:rsid w:val="006B3761"/>
    <w:rsid w:val="006C2F0B"/>
    <w:rsid w:val="006F6B4C"/>
    <w:rsid w:val="00710B5E"/>
    <w:rsid w:val="007122F8"/>
    <w:rsid w:val="007156CF"/>
    <w:rsid w:val="00725135"/>
    <w:rsid w:val="007319A3"/>
    <w:rsid w:val="007363A9"/>
    <w:rsid w:val="007448C8"/>
    <w:rsid w:val="0074709D"/>
    <w:rsid w:val="00777BFB"/>
    <w:rsid w:val="007A1D6A"/>
    <w:rsid w:val="007A2161"/>
    <w:rsid w:val="007A5356"/>
    <w:rsid w:val="007C43A0"/>
    <w:rsid w:val="00802C41"/>
    <w:rsid w:val="00817056"/>
    <w:rsid w:val="00817961"/>
    <w:rsid w:val="0083364F"/>
    <w:rsid w:val="00852979"/>
    <w:rsid w:val="0086569C"/>
    <w:rsid w:val="008733B2"/>
    <w:rsid w:val="00877EB4"/>
    <w:rsid w:val="0089331C"/>
    <w:rsid w:val="008B72A3"/>
    <w:rsid w:val="008C020F"/>
    <w:rsid w:val="008C1829"/>
    <w:rsid w:val="008C1C6A"/>
    <w:rsid w:val="008F2332"/>
    <w:rsid w:val="00902BD0"/>
    <w:rsid w:val="009314DC"/>
    <w:rsid w:val="00956D83"/>
    <w:rsid w:val="009648B5"/>
    <w:rsid w:val="009735F8"/>
    <w:rsid w:val="00974EB3"/>
    <w:rsid w:val="00980CC4"/>
    <w:rsid w:val="009C0707"/>
    <w:rsid w:val="009C20E6"/>
    <w:rsid w:val="009E2607"/>
    <w:rsid w:val="00A03005"/>
    <w:rsid w:val="00A12DA3"/>
    <w:rsid w:val="00A139F5"/>
    <w:rsid w:val="00A16373"/>
    <w:rsid w:val="00A614C8"/>
    <w:rsid w:val="00A642D9"/>
    <w:rsid w:val="00A819B3"/>
    <w:rsid w:val="00AA0689"/>
    <w:rsid w:val="00AC093D"/>
    <w:rsid w:val="00AC4924"/>
    <w:rsid w:val="00AD4CFE"/>
    <w:rsid w:val="00AE0121"/>
    <w:rsid w:val="00AE30F0"/>
    <w:rsid w:val="00AE4120"/>
    <w:rsid w:val="00AF1425"/>
    <w:rsid w:val="00B01952"/>
    <w:rsid w:val="00B119A6"/>
    <w:rsid w:val="00B32D30"/>
    <w:rsid w:val="00B36984"/>
    <w:rsid w:val="00B41C51"/>
    <w:rsid w:val="00B57FFC"/>
    <w:rsid w:val="00B82017"/>
    <w:rsid w:val="00B8294E"/>
    <w:rsid w:val="00B96EC2"/>
    <w:rsid w:val="00BA3DF2"/>
    <w:rsid w:val="00BB2758"/>
    <w:rsid w:val="00BB5F20"/>
    <w:rsid w:val="00BD2E53"/>
    <w:rsid w:val="00BD3918"/>
    <w:rsid w:val="00BE5678"/>
    <w:rsid w:val="00BF2EFF"/>
    <w:rsid w:val="00C21733"/>
    <w:rsid w:val="00C549D7"/>
    <w:rsid w:val="00C57DFF"/>
    <w:rsid w:val="00C76CC3"/>
    <w:rsid w:val="00C85B69"/>
    <w:rsid w:val="00C93549"/>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32DCC"/>
    <w:rsid w:val="00F44864"/>
    <w:rsid w:val="00F53D63"/>
    <w:rsid w:val="00F55B5E"/>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next w:val="ITEM"/>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119">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66487403">
      <w:bodyDiv w:val="1"/>
      <w:marLeft w:val="0"/>
      <w:marRight w:val="0"/>
      <w:marTop w:val="0"/>
      <w:marBottom w:val="0"/>
      <w:divBdr>
        <w:top w:val="none" w:sz="0" w:space="0" w:color="auto"/>
        <w:left w:val="none" w:sz="0" w:space="0" w:color="auto"/>
        <w:bottom w:val="none" w:sz="0" w:space="0" w:color="auto"/>
        <w:right w:val="none" w:sz="0" w:space="0" w:color="auto"/>
      </w:divBdr>
    </w:div>
    <w:div w:id="174001653">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88581683">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431660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32509-FBD3-4FA0-8AD4-0562BFCAB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8</Words>
  <Characters>272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05-07T19:20:00Z</dcterms:modified>
</cp:coreProperties>
</file>